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0018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e7e8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7cb5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1aa2e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c97dd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dacd3c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53742b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7b9766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22:58:50Z</dcterms:created>
  <dcterms:modified xsi:type="dcterms:W3CDTF">2022-01-19T22:58:50Z</dcterms:modified>
</cp:coreProperties>
</file>